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8CA2B5" w14:textId="77777777" w:rsidR="00183127" w:rsidRPr="00183127" w:rsidRDefault="00183127" w:rsidP="00183127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</w:p>
    <w:p w14:paraId="399FB868" w14:textId="7638DA1D" w:rsidR="003A4C7B" w:rsidRDefault="00183127" w:rsidP="0018312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Legal Studies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Science </w:t>
      </w:r>
      <w:r>
        <w:rPr>
          <w:rFonts w:ascii="Times New Roman" w:hAnsi="Times New Roman" w:cs="Times New Roman"/>
          <w:i/>
          <w:iCs/>
          <w:sz w:val="36"/>
          <w:szCs w:val="36"/>
        </w:rPr>
        <w:t>– Non-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Transfer</w:t>
      </w:r>
    </w:p>
    <w:p w14:paraId="788B100A" w14:textId="11A22349" w:rsidR="00D83B2B" w:rsidRPr="00D83B2B" w:rsidRDefault="00183127" w:rsidP="00D83B2B">
      <w:pPr>
        <w:spacing w:line="216" w:lineRule="auto"/>
        <w:rPr>
          <w:rFonts w:cstheme="minorHAnsi"/>
        </w:rPr>
      </w:pPr>
      <w:r w:rsidRPr="00183127">
        <w:rPr>
          <w:rFonts w:cstheme="minorHAnsi"/>
        </w:rPr>
        <w:t xml:space="preserve">If </w:t>
      </w:r>
      <w:proofErr w:type="gramStart"/>
      <w:r w:rsidRPr="00183127">
        <w:rPr>
          <w:rFonts w:cstheme="minorHAnsi"/>
        </w:rPr>
        <w:t>you’re</w:t>
      </w:r>
      <w:proofErr w:type="gramEnd"/>
      <w:r w:rsidRPr="00183127">
        <w:rPr>
          <w:rFonts w:cstheme="minorHAnsi"/>
        </w:rPr>
        <w:t xml:space="preserve"> interested in being a part of an exciting profession that impacts every area of our lives, then becoming a legal assistant is the right career for you.  But what does a legal assistant, or paralegal, do</w:t>
      </w:r>
      <w:proofErr w:type="gramStart"/>
      <w:r w:rsidRPr="00183127">
        <w:rPr>
          <w:rFonts w:cstheme="minorHAnsi"/>
        </w:rPr>
        <w:t xml:space="preserve">? </w:t>
      </w:r>
      <w:proofErr w:type="gramEnd"/>
      <w:r w:rsidRPr="00183127">
        <w:rPr>
          <w:rFonts w:cstheme="minorHAnsi"/>
        </w:rPr>
        <w:t>Basically, they help the attorneys they work for keep things organized and on track by doing important legal tasks</w:t>
      </w:r>
      <w:proofErr w:type="gramStart"/>
      <w:r w:rsidRPr="00183127">
        <w:rPr>
          <w:rFonts w:cstheme="minorHAnsi"/>
        </w:rPr>
        <w:t xml:space="preserve">. </w:t>
      </w:r>
      <w:proofErr w:type="gramEnd"/>
      <w:r w:rsidRPr="00183127">
        <w:rPr>
          <w:rFonts w:cstheme="minorHAnsi"/>
        </w:rPr>
        <w:t>This can include assisting attorneys during trials, organizing and managing case files, performing legal research, preparing legal briefs, filing legal documents, and conducting client and witness interviews</w:t>
      </w:r>
      <w:proofErr w:type="gramStart"/>
      <w:r w:rsidRPr="00183127">
        <w:rPr>
          <w:rFonts w:cstheme="minorHAnsi"/>
        </w:rPr>
        <w:t xml:space="preserve">. </w:t>
      </w:r>
      <w:proofErr w:type="gramEnd"/>
      <w:r w:rsidRPr="00183127">
        <w:rPr>
          <w:rFonts w:cstheme="minorHAnsi"/>
        </w:rPr>
        <w:t>The legal assistant program will challenge you intellectually and provide you with the skills needed to work in this exciting field. 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4B1F56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F13662C" w14:textId="4B457FAF" w:rsidR="008E1CE1" w:rsidRPr="00945659" w:rsidRDefault="00183127" w:rsidP="008E1CE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Legal Studie</w:t>
      </w:r>
      <w:r w:rsidR="008E1CE1" w:rsidRPr="00945659">
        <w:rPr>
          <w:rFonts w:asciiTheme="minorHAnsi" w:hAnsiTheme="minorHAnsi" w:cstheme="minorHAnsi"/>
          <w:sz w:val="20"/>
          <w:szCs w:val="20"/>
        </w:rPr>
        <w:t>s</w:t>
      </w:r>
      <w:r>
        <w:rPr>
          <w:rFonts w:asciiTheme="minorHAnsi" w:hAnsiTheme="minorHAnsi" w:cstheme="minorHAnsi"/>
          <w:sz w:val="20"/>
          <w:szCs w:val="20"/>
        </w:rPr>
        <w:t>, A.S.</w:t>
      </w:r>
    </w:p>
    <w:p w14:paraId="7799D61E" w14:textId="1F6D7980" w:rsidR="00DC1AB0" w:rsidRDefault="00183127" w:rsidP="00DC1AB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Legal Studie</w:t>
      </w:r>
      <w:r w:rsidRPr="00945659">
        <w:rPr>
          <w:rFonts w:asciiTheme="minorHAnsi" w:hAnsiTheme="minorHAnsi" w:cstheme="minorHAnsi"/>
          <w:sz w:val="20"/>
          <w:szCs w:val="20"/>
        </w:rPr>
        <w:t>s</w:t>
      </w:r>
      <w:r>
        <w:rPr>
          <w:rFonts w:asciiTheme="minorHAnsi" w:hAnsiTheme="minorHAnsi" w:cstheme="minorHAnsi"/>
          <w:sz w:val="20"/>
          <w:szCs w:val="20"/>
        </w:rPr>
        <w:t>, Certificate</w:t>
      </w:r>
    </w:p>
    <w:p w14:paraId="2715CE70" w14:textId="4F57D52C" w:rsidR="00CD74E2" w:rsidRPr="00DC1AB0" w:rsidRDefault="007B70DE" w:rsidP="004B1F56">
      <w:pPr>
        <w:pStyle w:val="Heading10"/>
        <w:rPr>
          <w:rFonts w:asciiTheme="minorHAnsi" w:hAnsiTheme="minorHAnsi" w:cstheme="minorHAnsi"/>
          <w:sz w:val="20"/>
          <w:szCs w:val="20"/>
        </w:rPr>
      </w:pPr>
      <w:r w:rsidRPr="00DC1AB0"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9B20CC1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183127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7C3D13B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183127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D0D4A7A" w:rsidR="00BB5431" w:rsidRPr="009C5953" w:rsidRDefault="0067051E" w:rsidP="00DC1AB0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FF595D1">
                <wp:simplePos x="0" y="0"/>
                <wp:positionH relativeFrom="margin">
                  <wp:posOffset>148007</wp:posOffset>
                </wp:positionH>
                <wp:positionV relativeFrom="page">
                  <wp:posOffset>308391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65pt;margin-top:242.8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YB2g4QAAAAkBAAAPAAAAZHJzL2Rvd25yZXYu&#10;eG1sTI9BTsMwEEX3SNzBGiQ2VevQNiWEOBUKgooNqIEDOPEQB+xxFLtt4PSYFSxH/+n/N8V2soYd&#10;cfS9IwFXiwQYUutUT52At9eHeQbMB0lKGkco4As9bMvzs0Lmyp1oj8c6dCyWkM+lAB3CkHPuW41W&#10;+oUbkGL27kYrQzzHjqtRnmK5NXyZJBtuZU9xQcsBK43tZ32wAgbt9cvs2zxXs8enylf9/a5uPoS4&#10;vJjuboEFnMIfDL/6UR3K6NS4AynPjIDlahVJAessvQYWgZt0A6wRkK7TDHhZ8P8flD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391E4D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83127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183127" w:rsidRPr="008E1CE1" w:rsidRDefault="00183127" w:rsidP="001831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C60960E" w:rsidR="00183127" w:rsidRPr="00183127" w:rsidRDefault="00183127" w:rsidP="0018312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183127">
              <w:rPr>
                <w:rFonts w:asciiTheme="minorHAnsi" w:hAnsiTheme="minorHAnsi" w:cstheme="minorHAnsi"/>
                <w:bCs/>
                <w:sz w:val="22"/>
              </w:rPr>
              <w:t>LEG 100</w:t>
            </w:r>
          </w:p>
        </w:tc>
        <w:tc>
          <w:tcPr>
            <w:tcW w:w="5870" w:type="dxa"/>
          </w:tcPr>
          <w:p w14:paraId="635529C6" w14:textId="50699258" w:rsidR="00183127" w:rsidRPr="00183127" w:rsidRDefault="00183127" w:rsidP="0018312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183127">
              <w:rPr>
                <w:rFonts w:asciiTheme="minorHAnsi" w:hAnsiTheme="minorHAnsi" w:cstheme="minorHAnsi"/>
                <w:bCs/>
                <w:sz w:val="22"/>
              </w:rPr>
              <w:t xml:space="preserve">Foundation of the Legal System </w:t>
            </w:r>
          </w:p>
        </w:tc>
        <w:tc>
          <w:tcPr>
            <w:tcW w:w="1313" w:type="dxa"/>
          </w:tcPr>
          <w:p w14:paraId="55306BD1" w14:textId="7D200C29" w:rsidR="00183127" w:rsidRPr="00183127" w:rsidRDefault="00183127" w:rsidP="0018312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183127">
              <w:rPr>
                <w:rFonts w:asciiTheme="minorHAnsi" w:hAnsiTheme="minorHAnsi" w:cstheme="minorHAnsi"/>
                <w:color w:val="231F20"/>
                <w:sz w:val="22"/>
              </w:rPr>
              <w:t>3</w:t>
            </w:r>
          </w:p>
        </w:tc>
      </w:tr>
      <w:tr w:rsidR="00183127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183127" w:rsidRPr="008E1CE1" w:rsidRDefault="00183127" w:rsidP="001831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17F8B10" w:rsidR="00183127" w:rsidRPr="00183127" w:rsidRDefault="00183127" w:rsidP="0018312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83127">
              <w:rPr>
                <w:rFonts w:asciiTheme="minorHAnsi" w:hAnsiTheme="minorHAnsi" w:cstheme="minorHAnsi"/>
                <w:sz w:val="22"/>
              </w:rPr>
              <w:t>LEG-505</w:t>
            </w:r>
          </w:p>
        </w:tc>
        <w:tc>
          <w:tcPr>
            <w:tcW w:w="5870" w:type="dxa"/>
          </w:tcPr>
          <w:p w14:paraId="37BC83B3" w14:textId="2506BC8E" w:rsidR="00183127" w:rsidRPr="00183127" w:rsidRDefault="00183127" w:rsidP="0018312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83127">
              <w:rPr>
                <w:rFonts w:asciiTheme="minorHAnsi" w:hAnsiTheme="minorHAnsi" w:cstheme="minorHAnsi"/>
                <w:sz w:val="22"/>
              </w:rPr>
              <w:t>California Civil Procedure</w:t>
            </w:r>
          </w:p>
        </w:tc>
        <w:tc>
          <w:tcPr>
            <w:tcW w:w="1313" w:type="dxa"/>
          </w:tcPr>
          <w:p w14:paraId="56152D89" w14:textId="0E7C61F7" w:rsidR="00183127" w:rsidRPr="00183127" w:rsidRDefault="00183127" w:rsidP="0018312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83127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183127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183127" w:rsidRPr="008E1CE1" w:rsidRDefault="00183127" w:rsidP="001831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4C6F40E" w14:textId="77777777" w:rsidR="00183127" w:rsidRPr="00183127" w:rsidRDefault="00183127" w:rsidP="0018312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83127">
              <w:rPr>
                <w:rFonts w:asciiTheme="minorHAnsi" w:hAnsiTheme="minorHAnsi" w:cstheme="minorHAnsi"/>
                <w:sz w:val="22"/>
              </w:rPr>
              <w:t>CSCR-502 or</w:t>
            </w:r>
          </w:p>
          <w:p w14:paraId="22C1A284" w14:textId="6F8DA72F" w:rsidR="00183127" w:rsidRPr="00183127" w:rsidRDefault="00183127" w:rsidP="0018312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83127">
              <w:rPr>
                <w:rFonts w:asciiTheme="minorHAnsi" w:hAnsiTheme="minorHAnsi" w:cstheme="minorHAnsi"/>
                <w:sz w:val="22"/>
              </w:rPr>
              <w:t>HS-121</w:t>
            </w:r>
          </w:p>
        </w:tc>
        <w:tc>
          <w:tcPr>
            <w:tcW w:w="5870" w:type="dxa"/>
          </w:tcPr>
          <w:p w14:paraId="285397B5" w14:textId="77777777" w:rsidR="00183127" w:rsidRPr="00183127" w:rsidRDefault="00183127" w:rsidP="0018312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83127">
              <w:rPr>
                <w:rFonts w:asciiTheme="minorHAnsi" w:hAnsiTheme="minorHAnsi" w:cstheme="minorHAnsi"/>
                <w:sz w:val="22"/>
              </w:rPr>
              <w:t>Personal Success Habits of Highly Effective People or</w:t>
            </w:r>
          </w:p>
          <w:p w14:paraId="798454FA" w14:textId="29EFC84E" w:rsidR="00183127" w:rsidRPr="00183127" w:rsidRDefault="00183127" w:rsidP="0018312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83127">
              <w:rPr>
                <w:rFonts w:asciiTheme="minorHAnsi" w:hAnsiTheme="minorHAnsi" w:cstheme="minorHAnsi"/>
                <w:sz w:val="22"/>
              </w:rPr>
              <w:t>Healthful Living</w:t>
            </w:r>
          </w:p>
        </w:tc>
        <w:tc>
          <w:tcPr>
            <w:tcW w:w="1313" w:type="dxa"/>
          </w:tcPr>
          <w:p w14:paraId="64BCEF68" w14:textId="6EE43219" w:rsidR="00183127" w:rsidRPr="00183127" w:rsidRDefault="00183127" w:rsidP="0018312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83127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183127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183127" w:rsidRPr="008E1CE1" w:rsidRDefault="00183127" w:rsidP="001831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362DA26" w:rsidR="00183127" w:rsidRPr="00183127" w:rsidRDefault="00183127" w:rsidP="0018312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183127">
              <w:rPr>
                <w:rFonts w:asciiTheme="minorHAnsi" w:hAnsiTheme="minorHAnsi" w:cstheme="minorHAnsi"/>
                <w:sz w:val="22"/>
              </w:rPr>
              <w:t>ENGL</w:t>
            </w:r>
            <w:proofErr w:type="spellEnd"/>
            <w:r w:rsidRPr="00183127">
              <w:rPr>
                <w:rFonts w:asciiTheme="minorHAnsi" w:hAnsiTheme="minorHAnsi" w:cstheme="minorHAnsi"/>
                <w:sz w:val="22"/>
              </w:rPr>
              <w:t xml:space="preserve"> 101</w:t>
            </w:r>
          </w:p>
        </w:tc>
        <w:tc>
          <w:tcPr>
            <w:tcW w:w="5870" w:type="dxa"/>
          </w:tcPr>
          <w:p w14:paraId="57FA4267" w14:textId="4257C164" w:rsidR="00183127" w:rsidRPr="00183127" w:rsidRDefault="00183127" w:rsidP="0018312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83127">
              <w:rPr>
                <w:rFonts w:asciiTheme="minorHAnsi" w:hAnsiTheme="minorHAnsi" w:cstheme="minorHAnsi"/>
                <w:sz w:val="22"/>
              </w:rPr>
              <w:t>English Composition</w:t>
            </w:r>
          </w:p>
        </w:tc>
        <w:tc>
          <w:tcPr>
            <w:tcW w:w="1313" w:type="dxa"/>
          </w:tcPr>
          <w:p w14:paraId="36D23F10" w14:textId="3BA2EE26" w:rsidR="00183127" w:rsidRPr="00183127" w:rsidRDefault="00183127" w:rsidP="0018312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83127">
              <w:rPr>
                <w:rFonts w:asciiTheme="minorHAnsi" w:hAnsiTheme="minorHAnsi" w:cstheme="minorHAnsi"/>
                <w:sz w:val="22"/>
              </w:rPr>
              <w:t>4</w:t>
            </w:r>
          </w:p>
        </w:tc>
      </w:tr>
      <w:tr w:rsidR="00183127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183127" w:rsidRPr="008E1CE1" w:rsidRDefault="00183127" w:rsidP="001831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7496F2F4" w:rsidR="00183127" w:rsidRPr="00183127" w:rsidRDefault="00183127" w:rsidP="0018312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83127">
              <w:rPr>
                <w:rFonts w:asciiTheme="minorHAnsi" w:hAnsiTheme="minorHAnsi" w:cstheme="minorHAnsi"/>
                <w:sz w:val="22"/>
              </w:rPr>
              <w:t>COMM-100</w:t>
            </w:r>
          </w:p>
        </w:tc>
        <w:tc>
          <w:tcPr>
            <w:tcW w:w="5870" w:type="dxa"/>
          </w:tcPr>
          <w:p w14:paraId="411DA8EB" w14:textId="5DF381F6" w:rsidR="00183127" w:rsidRPr="00183127" w:rsidRDefault="00183127" w:rsidP="0018312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83127">
              <w:rPr>
                <w:rFonts w:asciiTheme="minorHAnsi" w:hAnsiTheme="minorHAnsi" w:cstheme="minorHAnsi"/>
                <w:sz w:val="22"/>
              </w:rPr>
              <w:t>Public Speaking</w:t>
            </w:r>
          </w:p>
        </w:tc>
        <w:tc>
          <w:tcPr>
            <w:tcW w:w="1313" w:type="dxa"/>
          </w:tcPr>
          <w:p w14:paraId="29E60E6C" w14:textId="61CD9601" w:rsidR="00183127" w:rsidRPr="00183127" w:rsidRDefault="00183127" w:rsidP="0018312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83127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</w:tbl>
    <w:p w14:paraId="0C0802D9" w14:textId="03A0DFC3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C0D6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C0D6D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BC0D6D" w:rsidRPr="008E1CE1" w:rsidRDefault="00BC0D6D" w:rsidP="00BC0D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21AD550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LEG-507</w:t>
            </w:r>
          </w:p>
        </w:tc>
        <w:tc>
          <w:tcPr>
            <w:tcW w:w="5870" w:type="dxa"/>
          </w:tcPr>
          <w:p w14:paraId="03571DB6" w14:textId="4A762445" w:rsidR="00BC0D6D" w:rsidRPr="00BC0D6D" w:rsidRDefault="00BC0D6D" w:rsidP="00BC0D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Research and Writing for Legal Assistant</w:t>
            </w:r>
          </w:p>
        </w:tc>
        <w:tc>
          <w:tcPr>
            <w:tcW w:w="1313" w:type="dxa"/>
          </w:tcPr>
          <w:p w14:paraId="401B7A34" w14:textId="315A4C79" w:rsidR="00BC0D6D" w:rsidRPr="00BC0D6D" w:rsidRDefault="00BC0D6D" w:rsidP="00BC0D6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BC0D6D">
              <w:rPr>
                <w:rFonts w:asciiTheme="minorHAnsi" w:hAnsiTheme="minorHAnsi" w:cstheme="minorHAnsi"/>
                <w:color w:val="231F20"/>
                <w:sz w:val="22"/>
              </w:rPr>
              <w:t>3</w:t>
            </w:r>
          </w:p>
        </w:tc>
      </w:tr>
      <w:tr w:rsidR="00BC0D6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BC0D6D" w:rsidRPr="008E1CE1" w:rsidRDefault="00BC0D6D" w:rsidP="00BC0D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0349CE3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ANTH-101</w:t>
            </w:r>
          </w:p>
        </w:tc>
        <w:tc>
          <w:tcPr>
            <w:tcW w:w="5870" w:type="dxa"/>
          </w:tcPr>
          <w:p w14:paraId="00F9BB57" w14:textId="2D73B5FD" w:rsidR="00BC0D6D" w:rsidRPr="00BC0D6D" w:rsidRDefault="00BC0D6D" w:rsidP="00BC0D6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Physical Anthropology</w:t>
            </w:r>
          </w:p>
        </w:tc>
        <w:tc>
          <w:tcPr>
            <w:tcW w:w="1313" w:type="dxa"/>
          </w:tcPr>
          <w:p w14:paraId="0794A019" w14:textId="4B1978C3" w:rsidR="00BC0D6D" w:rsidRPr="00BC0D6D" w:rsidRDefault="00BC0D6D" w:rsidP="00BC0D6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BC0D6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BC0D6D" w:rsidRPr="008E1CE1" w:rsidRDefault="00BC0D6D" w:rsidP="00BC0D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B3AA01E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HIST-112</w:t>
            </w:r>
          </w:p>
        </w:tc>
        <w:tc>
          <w:tcPr>
            <w:tcW w:w="5870" w:type="dxa"/>
          </w:tcPr>
          <w:p w14:paraId="21C771E7" w14:textId="031D591F" w:rsidR="00BC0D6D" w:rsidRPr="00BC0D6D" w:rsidRDefault="00BC0D6D" w:rsidP="00BC0D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="Helvetica"/>
                <w:color w:val="000000"/>
                <w:sz w:val="22"/>
                <w:shd w:val="clear" w:color="auto" w:fill="F8F8F8"/>
              </w:rPr>
              <w:t>U.S. History Since 1865</w:t>
            </w:r>
          </w:p>
        </w:tc>
        <w:tc>
          <w:tcPr>
            <w:tcW w:w="1313" w:type="dxa"/>
          </w:tcPr>
          <w:p w14:paraId="7B69753E" w14:textId="17F0B2E9" w:rsidR="00BC0D6D" w:rsidRPr="00BC0D6D" w:rsidRDefault="00BC0D6D" w:rsidP="00BC0D6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BC0D6D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BC0D6D" w:rsidRPr="008E1CE1" w:rsidRDefault="00BC0D6D" w:rsidP="00BC0D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80C546A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LEG-560</w:t>
            </w:r>
          </w:p>
        </w:tc>
        <w:tc>
          <w:tcPr>
            <w:tcW w:w="5870" w:type="dxa"/>
          </w:tcPr>
          <w:p w14:paraId="115C0398" w14:textId="5C0F20BA" w:rsidR="00BC0D6D" w:rsidRPr="00BC0D6D" w:rsidRDefault="00BC0D6D" w:rsidP="00BC0D6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 xml:space="preserve">Business Organization </w:t>
            </w:r>
          </w:p>
        </w:tc>
        <w:tc>
          <w:tcPr>
            <w:tcW w:w="1313" w:type="dxa"/>
          </w:tcPr>
          <w:p w14:paraId="12028B2E" w14:textId="4B675E94" w:rsidR="00BC0D6D" w:rsidRPr="00BC0D6D" w:rsidRDefault="00BC0D6D" w:rsidP="00BC0D6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BC0D6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BC0D6D" w:rsidRPr="008E1CE1" w:rsidRDefault="00BC0D6D" w:rsidP="00BC0D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57A439E4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 xml:space="preserve">MATH-140 </w:t>
            </w:r>
          </w:p>
        </w:tc>
        <w:tc>
          <w:tcPr>
            <w:tcW w:w="5870" w:type="dxa"/>
          </w:tcPr>
          <w:p w14:paraId="5BA2ADEA" w14:textId="524DCFC5" w:rsidR="00BC0D6D" w:rsidRPr="00BC0D6D" w:rsidRDefault="00BC0D6D" w:rsidP="00BC0D6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Introduction to Statistics</w:t>
            </w:r>
          </w:p>
        </w:tc>
        <w:tc>
          <w:tcPr>
            <w:tcW w:w="1313" w:type="dxa"/>
          </w:tcPr>
          <w:p w14:paraId="0AF6D1F0" w14:textId="0E28A0A5" w:rsidR="00BC0D6D" w:rsidRPr="00BC0D6D" w:rsidRDefault="00BC0D6D" w:rsidP="00BC0D6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</w:tbl>
    <w:p w14:paraId="5F0DF9BC" w14:textId="12D469DC" w:rsidR="00FE5239" w:rsidRDefault="00FE5239" w:rsidP="004B1F56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4B1F56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B816053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797E75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6" o:title="" recolor="t" rotate="t" type="frame"/>
              </v:rect>
            </w:pict>
          </mc:Fallback>
        </mc:AlternateContent>
      </w:r>
      <w:r w:rsidR="0067051E">
        <w:t>Career Options</w:t>
      </w:r>
    </w:p>
    <w:p w14:paraId="644177CE" w14:textId="15D92AAA" w:rsidR="00BC0D6D" w:rsidRPr="00BC0D6D" w:rsidRDefault="00BC0D6D" w:rsidP="00BC0D6D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C0D6D">
        <w:rPr>
          <w:rFonts w:cstheme="minorHAnsi"/>
          <w:sz w:val="20"/>
          <w:szCs w:val="20"/>
        </w:rPr>
        <w:t>Paralegals and Legal Assistants (C, A, B)</w:t>
      </w:r>
      <w:r w:rsidRPr="00BC0D6D">
        <w:rPr>
          <w:rFonts w:cstheme="minorHAnsi"/>
          <w:sz w:val="20"/>
          <w:szCs w:val="20"/>
        </w:rPr>
        <w:tab/>
      </w:r>
    </w:p>
    <w:p w14:paraId="3E9E0C54" w14:textId="474678D3" w:rsidR="00BC0D6D" w:rsidRPr="00BC0D6D" w:rsidRDefault="00BC0D6D" w:rsidP="00BC0D6D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C0D6D">
        <w:rPr>
          <w:rFonts w:cstheme="minorHAnsi"/>
          <w:sz w:val="20"/>
          <w:szCs w:val="20"/>
        </w:rPr>
        <w:t>Title Examiners, Abstractors, and Searchers (SM, C, B)</w:t>
      </w:r>
    </w:p>
    <w:p w14:paraId="15D39E8F" w14:textId="504BBAF8" w:rsidR="0067051E" w:rsidRPr="00945659" w:rsidRDefault="00BC0D6D" w:rsidP="00BC0D6D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C0D6D">
        <w:rPr>
          <w:rFonts w:cstheme="minorHAnsi"/>
          <w:sz w:val="20"/>
          <w:szCs w:val="20"/>
        </w:rPr>
        <w:t>Legal Secretaries (SM, 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4B1F56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0BFBF7D" w:rsidR="00F76131" w:rsidRPr="009D61FA" w:rsidRDefault="00AC4A21" w:rsidP="00BC0D6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BC0D6D">
        <w:rPr>
          <w:b/>
          <w:bCs/>
          <w:i/>
          <w:iCs/>
          <w:sz w:val="24"/>
          <w:szCs w:val="24"/>
        </w:rPr>
        <w:t>4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BC0D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C0D6D" w:rsidRPr="00196E3C" w14:paraId="7EF67193" w14:textId="77777777" w:rsidTr="00BC0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BC0D6D" w:rsidRPr="008E1CE1" w:rsidRDefault="00BC0D6D" w:rsidP="00BC0D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47A61E6E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C0D6D">
              <w:rPr>
                <w:rFonts w:asciiTheme="minorHAnsi" w:hAnsiTheme="minorHAnsi" w:cstheme="minorHAnsi"/>
                <w:bCs/>
                <w:sz w:val="22"/>
              </w:rPr>
              <w:t>LEG-524</w:t>
            </w:r>
          </w:p>
        </w:tc>
        <w:tc>
          <w:tcPr>
            <w:tcW w:w="5870" w:type="dxa"/>
          </w:tcPr>
          <w:p w14:paraId="57F7AEC4" w14:textId="555310C1" w:rsidR="00BC0D6D" w:rsidRPr="00BC0D6D" w:rsidRDefault="00BC0D6D" w:rsidP="00BC0D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C0D6D">
              <w:rPr>
                <w:rFonts w:asciiTheme="minorHAnsi" w:hAnsiTheme="minorHAnsi" w:cstheme="minorHAnsi"/>
                <w:bCs/>
                <w:sz w:val="22"/>
              </w:rPr>
              <w:t xml:space="preserve">Immigration </w:t>
            </w:r>
            <w:r>
              <w:rPr>
                <w:rFonts w:asciiTheme="minorHAnsi" w:hAnsiTheme="minorHAnsi" w:cstheme="minorHAnsi"/>
                <w:bCs/>
                <w:sz w:val="22"/>
              </w:rPr>
              <w:t>L</w:t>
            </w:r>
            <w:r w:rsidRPr="00BC0D6D">
              <w:rPr>
                <w:rFonts w:asciiTheme="minorHAnsi" w:hAnsiTheme="minorHAnsi" w:cstheme="minorHAnsi"/>
                <w:bCs/>
                <w:sz w:val="22"/>
              </w:rPr>
              <w:t xml:space="preserve">aw </w:t>
            </w:r>
          </w:p>
        </w:tc>
        <w:tc>
          <w:tcPr>
            <w:tcW w:w="1313" w:type="dxa"/>
          </w:tcPr>
          <w:p w14:paraId="53F87D94" w14:textId="178C1312" w:rsidR="00BC0D6D" w:rsidRPr="00BC0D6D" w:rsidRDefault="00BC0D6D" w:rsidP="00BC0D6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BC0D6D">
              <w:rPr>
                <w:rFonts w:asciiTheme="minorHAnsi" w:hAnsiTheme="minorHAnsi" w:cstheme="minorHAnsi"/>
                <w:color w:val="231F20"/>
                <w:sz w:val="22"/>
              </w:rPr>
              <w:t>3</w:t>
            </w:r>
          </w:p>
        </w:tc>
      </w:tr>
      <w:tr w:rsidR="00BC0D6D" w14:paraId="770BBE7C" w14:textId="77777777" w:rsidTr="00BC0D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BC0D6D" w:rsidRPr="008E1CE1" w:rsidRDefault="00BC0D6D" w:rsidP="00BC0D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3C44AB0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LEG-534</w:t>
            </w:r>
          </w:p>
        </w:tc>
        <w:tc>
          <w:tcPr>
            <w:tcW w:w="5870" w:type="dxa"/>
          </w:tcPr>
          <w:p w14:paraId="179A7923" w14:textId="4C724822" w:rsidR="00BC0D6D" w:rsidRPr="00BC0D6D" w:rsidRDefault="00BC0D6D" w:rsidP="00BC0D6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 xml:space="preserve">Family Law </w:t>
            </w:r>
          </w:p>
        </w:tc>
        <w:tc>
          <w:tcPr>
            <w:tcW w:w="1313" w:type="dxa"/>
          </w:tcPr>
          <w:p w14:paraId="1C25F3EE" w14:textId="5746267A" w:rsidR="00BC0D6D" w:rsidRPr="00BC0D6D" w:rsidRDefault="00BC0D6D" w:rsidP="00BC0D6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BC0D6D" w14:paraId="1EE7567E" w14:textId="77777777" w:rsidTr="00BC0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BC0D6D" w:rsidRPr="008E1CE1" w:rsidRDefault="00BC0D6D" w:rsidP="00BC0D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3F0644" w14:textId="77777777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C0D6D">
              <w:rPr>
                <w:rFonts w:asciiTheme="minorHAnsi" w:hAnsiTheme="minorHAnsi" w:cstheme="minorHAnsi"/>
                <w:bCs/>
                <w:sz w:val="22"/>
              </w:rPr>
              <w:t>LEG-549 or</w:t>
            </w:r>
          </w:p>
          <w:p w14:paraId="09994A1B" w14:textId="41E0206A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Bidi"/>
                <w:sz w:val="22"/>
              </w:rPr>
              <w:t>CWE-549</w:t>
            </w:r>
          </w:p>
        </w:tc>
        <w:tc>
          <w:tcPr>
            <w:tcW w:w="5870" w:type="dxa"/>
          </w:tcPr>
          <w:p w14:paraId="583878DF" w14:textId="77777777" w:rsidR="00BC0D6D" w:rsidRDefault="00BC0D6D" w:rsidP="00BC0D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</w:rPr>
            </w:pPr>
            <w:r w:rsidRPr="00BC0D6D">
              <w:rPr>
                <w:rFonts w:asciiTheme="minorHAnsi" w:hAnsiTheme="minorHAnsi" w:cstheme="minorBidi"/>
                <w:sz w:val="22"/>
              </w:rPr>
              <w:t xml:space="preserve">Cooperative Work Experience: Legal Studies or </w:t>
            </w:r>
          </w:p>
          <w:p w14:paraId="58BCA94D" w14:textId="28EE4777" w:rsidR="00BC0D6D" w:rsidRPr="00BC0D6D" w:rsidRDefault="00BC0D6D" w:rsidP="00BC0D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Bidi"/>
                <w:sz w:val="22"/>
              </w:rPr>
              <w:t>General Work Experience</w:t>
            </w:r>
          </w:p>
        </w:tc>
        <w:tc>
          <w:tcPr>
            <w:tcW w:w="1313" w:type="dxa"/>
          </w:tcPr>
          <w:p w14:paraId="58B7D15A" w14:textId="4AC36037" w:rsidR="00BC0D6D" w:rsidRPr="00BC0D6D" w:rsidRDefault="00BC0D6D" w:rsidP="00BC0D6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Bidi"/>
                <w:color w:val="231F20"/>
                <w:sz w:val="22"/>
              </w:rPr>
              <w:t>2</w:t>
            </w:r>
          </w:p>
        </w:tc>
      </w:tr>
      <w:tr w:rsidR="00BC0D6D" w14:paraId="0C3C362B" w14:textId="77777777" w:rsidTr="00BC0D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BC0D6D" w:rsidRPr="008E1CE1" w:rsidRDefault="00BC0D6D" w:rsidP="00BC0D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44F0D06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Bidi"/>
                <w:sz w:val="22"/>
              </w:rPr>
              <w:t xml:space="preserve">AJ-101 </w:t>
            </w:r>
          </w:p>
        </w:tc>
        <w:tc>
          <w:tcPr>
            <w:tcW w:w="5870" w:type="dxa"/>
          </w:tcPr>
          <w:p w14:paraId="75CAD893" w14:textId="27B3805D" w:rsidR="00BC0D6D" w:rsidRPr="00BC0D6D" w:rsidRDefault="00BC0D6D" w:rsidP="00BC0D6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Bidi"/>
                <w:sz w:val="22"/>
              </w:rPr>
              <w:t>Criminal Law</w:t>
            </w:r>
          </w:p>
        </w:tc>
        <w:tc>
          <w:tcPr>
            <w:tcW w:w="1313" w:type="dxa"/>
          </w:tcPr>
          <w:p w14:paraId="01E368E8" w14:textId="2C5039D1" w:rsidR="00BC0D6D" w:rsidRPr="00BC0D6D" w:rsidRDefault="00BC0D6D" w:rsidP="00BC0D6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BC0D6D" w14:paraId="2BFD0FE1" w14:textId="77777777" w:rsidTr="00BC0D6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BC0D6D" w:rsidRPr="008E1CE1" w:rsidRDefault="00BC0D6D" w:rsidP="00BC0D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1CC6CC16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LIT-280</w:t>
            </w:r>
          </w:p>
        </w:tc>
        <w:tc>
          <w:tcPr>
            <w:tcW w:w="5870" w:type="dxa"/>
          </w:tcPr>
          <w:p w14:paraId="275A0CDF" w14:textId="11903492" w:rsidR="00BC0D6D" w:rsidRPr="00BC0D6D" w:rsidRDefault="00BC0D6D" w:rsidP="00BC0D6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Multiethnic Literature</w:t>
            </w:r>
          </w:p>
        </w:tc>
        <w:tc>
          <w:tcPr>
            <w:tcW w:w="1313" w:type="dxa"/>
          </w:tcPr>
          <w:p w14:paraId="44AC95D6" w14:textId="643D90F1" w:rsidR="00BC0D6D" w:rsidRPr="00BC0D6D" w:rsidRDefault="00BC0D6D" w:rsidP="00BC0D6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</w:tbl>
    <w:p w14:paraId="7212A20C" w14:textId="2B4B74B0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C0D6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C0D6D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BC0D6D" w:rsidRPr="008E1CE1" w:rsidRDefault="00BC0D6D" w:rsidP="00BC0D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5344D9AD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LEG-512</w:t>
            </w:r>
          </w:p>
        </w:tc>
        <w:tc>
          <w:tcPr>
            <w:tcW w:w="5870" w:type="dxa"/>
          </w:tcPr>
          <w:p w14:paraId="52AA2F38" w14:textId="135FB611" w:rsidR="00BC0D6D" w:rsidRPr="00BC0D6D" w:rsidRDefault="00BC0D6D" w:rsidP="00BC0D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C0D6D">
              <w:rPr>
                <w:rFonts w:asciiTheme="minorHAnsi" w:hAnsiTheme="minorHAnsi" w:cs="Helvetica"/>
                <w:color w:val="000000"/>
                <w:sz w:val="22"/>
                <w:shd w:val="clear" w:color="auto" w:fill="F8F8F8"/>
              </w:rPr>
              <w:t>Administrative law</w:t>
            </w:r>
          </w:p>
        </w:tc>
        <w:tc>
          <w:tcPr>
            <w:tcW w:w="1313" w:type="dxa"/>
          </w:tcPr>
          <w:p w14:paraId="65E25DD8" w14:textId="59D85316" w:rsidR="00BC0D6D" w:rsidRPr="00BC0D6D" w:rsidRDefault="00BC0D6D" w:rsidP="00BC0D6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BC0D6D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BC0D6D" w:rsidRPr="008E1CE1" w:rsidRDefault="00BC0D6D" w:rsidP="00BC0D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AF85393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LEG-503</w:t>
            </w:r>
          </w:p>
        </w:tc>
        <w:tc>
          <w:tcPr>
            <w:tcW w:w="5870" w:type="dxa"/>
          </w:tcPr>
          <w:p w14:paraId="6250AC6D" w14:textId="03AB0D6A" w:rsidR="00BC0D6D" w:rsidRPr="00BC0D6D" w:rsidRDefault="00BC0D6D" w:rsidP="00BC0D6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 xml:space="preserve">Elder Law </w:t>
            </w:r>
          </w:p>
        </w:tc>
        <w:tc>
          <w:tcPr>
            <w:tcW w:w="1313" w:type="dxa"/>
          </w:tcPr>
          <w:p w14:paraId="4BF3CCB4" w14:textId="542E5B45" w:rsidR="00BC0D6D" w:rsidRPr="00BC0D6D" w:rsidRDefault="00BC0D6D" w:rsidP="00BC0D6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BC0D6D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BC0D6D" w:rsidRPr="008E1CE1" w:rsidRDefault="00BC0D6D" w:rsidP="00BC0D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1705603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Bidi"/>
                <w:sz w:val="22"/>
              </w:rPr>
              <w:t xml:space="preserve">AJ-103 </w:t>
            </w:r>
          </w:p>
        </w:tc>
        <w:tc>
          <w:tcPr>
            <w:tcW w:w="5870" w:type="dxa"/>
          </w:tcPr>
          <w:p w14:paraId="5132DCF8" w14:textId="1DA072CE" w:rsidR="00BC0D6D" w:rsidRPr="00BC0D6D" w:rsidRDefault="00BC0D6D" w:rsidP="00BC0D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Bidi"/>
                <w:sz w:val="22"/>
              </w:rPr>
              <w:t xml:space="preserve">Criminal Evidence </w:t>
            </w:r>
          </w:p>
        </w:tc>
        <w:tc>
          <w:tcPr>
            <w:tcW w:w="1313" w:type="dxa"/>
          </w:tcPr>
          <w:p w14:paraId="2753F63B" w14:textId="2F6107C7" w:rsidR="00BC0D6D" w:rsidRPr="00BC0D6D" w:rsidRDefault="00BC0D6D" w:rsidP="00BC0D6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BC0D6D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BC0D6D" w:rsidRPr="008E1CE1" w:rsidRDefault="00BC0D6D" w:rsidP="00BC0D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87426F3" w14:textId="77777777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AJ-111 or</w:t>
            </w:r>
          </w:p>
          <w:p w14:paraId="394AF44D" w14:textId="5B0700F5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AJ-515</w:t>
            </w:r>
          </w:p>
        </w:tc>
        <w:tc>
          <w:tcPr>
            <w:tcW w:w="5870" w:type="dxa"/>
          </w:tcPr>
          <w:p w14:paraId="36BC9830" w14:textId="77777777" w:rsidR="00BC0D6D" w:rsidRPr="00BC0D6D" w:rsidRDefault="00BC0D6D" w:rsidP="00BC0D6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Criminal Procedures or</w:t>
            </w:r>
          </w:p>
          <w:p w14:paraId="0B8B04D1" w14:textId="7C273377" w:rsidR="00BC0D6D" w:rsidRPr="00BC0D6D" w:rsidRDefault="00BC0D6D" w:rsidP="00BC0D6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Introduction to Probation and Parole</w:t>
            </w:r>
          </w:p>
        </w:tc>
        <w:tc>
          <w:tcPr>
            <w:tcW w:w="1313" w:type="dxa"/>
          </w:tcPr>
          <w:p w14:paraId="6F448D68" w14:textId="06EE47C2" w:rsidR="00BC0D6D" w:rsidRPr="00BC0D6D" w:rsidRDefault="00BC0D6D" w:rsidP="00BC0D6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BC0D6D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BC0D6D" w:rsidRPr="008E1CE1" w:rsidRDefault="00BC0D6D" w:rsidP="00BC0D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E4383C3" w:rsidR="00BC0D6D" w:rsidRPr="00BC0D6D" w:rsidRDefault="00BC0D6D" w:rsidP="00BC0D6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sz w:val="22"/>
              </w:rPr>
              <w:t xml:space="preserve">ANTH-102 </w:t>
            </w:r>
          </w:p>
        </w:tc>
        <w:tc>
          <w:tcPr>
            <w:tcW w:w="5870" w:type="dxa"/>
          </w:tcPr>
          <w:p w14:paraId="647AE633" w14:textId="7F22C912" w:rsidR="00BC0D6D" w:rsidRPr="00BC0D6D" w:rsidRDefault="00BC0D6D" w:rsidP="00BC0D6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bCs/>
                <w:sz w:val="22"/>
              </w:rPr>
              <w:t xml:space="preserve">Cultural Anthropology </w:t>
            </w:r>
          </w:p>
        </w:tc>
        <w:tc>
          <w:tcPr>
            <w:tcW w:w="1313" w:type="dxa"/>
          </w:tcPr>
          <w:p w14:paraId="59DE1595" w14:textId="7488B3D8" w:rsidR="00BC0D6D" w:rsidRPr="00BC0D6D" w:rsidRDefault="00BC0D6D" w:rsidP="00BC0D6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C0D6D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</w:tbl>
    <w:p w14:paraId="6885DCF5" w14:textId="51130B83" w:rsidR="00F76AA4" w:rsidRPr="00DB0AA6" w:rsidRDefault="00F76AA4" w:rsidP="004B1F56">
      <w:pPr>
        <w:pStyle w:val="Heading10"/>
      </w:pPr>
      <w:r>
        <w:t>Work Experience</w:t>
      </w:r>
    </w:p>
    <w:p w14:paraId="3E8E5ADC" w14:textId="1B709E28" w:rsidR="00157999" w:rsidRPr="007265C0" w:rsidRDefault="00F76AA4" w:rsidP="007265C0">
      <w:pPr>
        <w:tabs>
          <w:tab w:val="left" w:pos="450"/>
        </w:tabs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7265C0">
        <w:rPr>
          <w:rFonts w:cstheme="minorHAnsi"/>
        </w:rPr>
        <w:t xml:space="preserve">Sign up for a special project or internship opportunity.  Gain </w:t>
      </w:r>
      <w:hyperlink r:id="rId20" w:history="1">
        <w:r w:rsidRPr="007265C0">
          <w:rPr>
            <w:rStyle w:val="Hyperlink"/>
            <w:rFonts w:cstheme="minorHAnsi"/>
          </w:rPr>
          <w:t>work experience</w:t>
        </w:r>
      </w:hyperlink>
      <w:r w:rsidRPr="007265C0">
        <w:rPr>
          <w:rFonts w:cstheme="minorHAnsi"/>
        </w:rPr>
        <w:t xml:space="preserve"> and earn credits.</w:t>
      </w:r>
    </w:p>
    <w:sectPr w:rsidR="00157999" w:rsidRPr="007265C0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09118B" w14:textId="77777777" w:rsidR="001876A9" w:rsidRDefault="001876A9" w:rsidP="00DF2F19">
      <w:pPr>
        <w:spacing w:after="0" w:line="240" w:lineRule="auto"/>
      </w:pPr>
      <w:r>
        <w:separator/>
      </w:r>
    </w:p>
  </w:endnote>
  <w:endnote w:type="continuationSeparator" w:id="0">
    <w:p w14:paraId="66E657A0" w14:textId="77777777" w:rsidR="001876A9" w:rsidRDefault="001876A9" w:rsidP="00DF2F19">
      <w:pPr>
        <w:spacing w:after="0" w:line="240" w:lineRule="auto"/>
      </w:pPr>
      <w:r>
        <w:continuationSeparator/>
      </w:r>
    </w:p>
  </w:endnote>
  <w:endnote w:type="continuationNotice" w:id="1">
    <w:p w14:paraId="357A778B" w14:textId="77777777" w:rsidR="001876A9" w:rsidRDefault="001876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EC85BC" w14:textId="77777777" w:rsidR="001876A9" w:rsidRDefault="001876A9" w:rsidP="00DF2F19">
      <w:pPr>
        <w:spacing w:after="0" w:line="240" w:lineRule="auto"/>
      </w:pPr>
      <w:r>
        <w:separator/>
      </w:r>
    </w:p>
  </w:footnote>
  <w:footnote w:type="continuationSeparator" w:id="0">
    <w:p w14:paraId="752B82CF" w14:textId="77777777" w:rsidR="001876A9" w:rsidRDefault="001876A9" w:rsidP="00DF2F19">
      <w:pPr>
        <w:spacing w:after="0" w:line="240" w:lineRule="auto"/>
      </w:pPr>
      <w:r>
        <w:continuationSeparator/>
      </w:r>
    </w:p>
  </w:footnote>
  <w:footnote w:type="continuationNotice" w:id="1">
    <w:p w14:paraId="1CB67E4B" w14:textId="77777777" w:rsidR="001876A9" w:rsidRDefault="001876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01B55F42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83127">
      <w:rPr>
        <w:rFonts w:ascii="Gill Sans MT" w:hAnsi="Gill Sans MT"/>
        <w:color w:val="AF2624"/>
        <w:sz w:val="32"/>
        <w:szCs w:val="32"/>
      </w:rPr>
      <w:t>B</w:t>
    </w:r>
    <w:r w:rsidR="00183127" w:rsidRPr="0069611F">
      <w:rPr>
        <w:rFonts w:ascii="Gill Sans MT" w:hAnsi="Gill Sans MT"/>
        <w:color w:val="AF2624"/>
        <w:sz w:val="32"/>
        <w:szCs w:val="32"/>
      </w:rPr>
      <w:t>USINESS, TECHNOLOGY &amp; ENTREPRENEURSHIP</w:t>
    </w:r>
    <w:r w:rsidR="00183127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599B349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DB1C1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DB1C1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3127"/>
    <w:rsid w:val="001876A9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54961"/>
    <w:rsid w:val="00275B1E"/>
    <w:rsid w:val="00281303"/>
    <w:rsid w:val="00281869"/>
    <w:rsid w:val="00290E06"/>
    <w:rsid w:val="002972B2"/>
    <w:rsid w:val="002A788F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1E4D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B1F56"/>
    <w:rsid w:val="004C0B32"/>
    <w:rsid w:val="004D1BEE"/>
    <w:rsid w:val="005153D2"/>
    <w:rsid w:val="00521B03"/>
    <w:rsid w:val="00522317"/>
    <w:rsid w:val="005731D7"/>
    <w:rsid w:val="005767EF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265C0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1105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57904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16F1B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87FD4"/>
    <w:rsid w:val="00BA22A6"/>
    <w:rsid w:val="00BA7C21"/>
    <w:rsid w:val="00BB0AB6"/>
    <w:rsid w:val="00BB2D5D"/>
    <w:rsid w:val="00BB5431"/>
    <w:rsid w:val="00BC0D6D"/>
    <w:rsid w:val="00BC2D1B"/>
    <w:rsid w:val="00BE2D10"/>
    <w:rsid w:val="00C0079D"/>
    <w:rsid w:val="00C02F4E"/>
    <w:rsid w:val="00C07B6D"/>
    <w:rsid w:val="00C15613"/>
    <w:rsid w:val="00C175D3"/>
    <w:rsid w:val="00C322FC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1C1F"/>
    <w:rsid w:val="00DB5A9F"/>
    <w:rsid w:val="00DC1AB0"/>
    <w:rsid w:val="00DC70FE"/>
    <w:rsid w:val="00DD34BB"/>
    <w:rsid w:val="00DD45E1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C6614"/>
    <w:rsid w:val="00EF0DEF"/>
    <w:rsid w:val="00EF26D3"/>
    <w:rsid w:val="00EF3B44"/>
    <w:rsid w:val="00F003A4"/>
    <w:rsid w:val="00F0078F"/>
    <w:rsid w:val="00F02482"/>
    <w:rsid w:val="00F20A7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4B1F5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4B1F56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msjc.edu/careereducation/cwe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Nishimoto</dc:creator>
  <cp:keywords/>
  <dc:description/>
  <cp:lastModifiedBy>Rhonda Nishimoto</cp:lastModifiedBy>
  <cp:revision>3</cp:revision>
  <dcterms:created xsi:type="dcterms:W3CDTF">2021-04-12T22:05:00Z</dcterms:created>
  <dcterms:modified xsi:type="dcterms:W3CDTF">2021-04-13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